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1CB7CE" w14:textId="7BCFAAE6" w:rsidR="000C2FFE" w:rsidRPr="00E4589E" w:rsidRDefault="00512F39" w:rsidP="005C3B18">
      <w:pPr>
        <w:pBdr>
          <w:bottom w:val="single" w:sz="4" w:space="1" w:color="auto"/>
        </w:pBdr>
        <w:autoSpaceDE w:val="0"/>
        <w:autoSpaceDN w:val="0"/>
        <w:jc w:val="center"/>
        <w:rPr>
          <w:b/>
        </w:rPr>
      </w:pPr>
      <w:bookmarkStart w:id="0" w:name="_Hlk498506641"/>
      <w:r w:rsidRPr="00E4589E">
        <w:rPr>
          <w:b/>
        </w:rPr>
        <w:t>MARKAS</w:t>
      </w:r>
      <w:r w:rsidR="00751D03" w:rsidRPr="00E4589E">
        <w:rPr>
          <w:b/>
        </w:rPr>
        <w:t xml:space="preserve"> L. </w:t>
      </w:r>
      <w:r w:rsidRPr="00E4589E">
        <w:rPr>
          <w:b/>
        </w:rPr>
        <w:t>WILLIAMS</w:t>
      </w:r>
    </w:p>
    <w:bookmarkEnd w:id="0"/>
    <w:p w14:paraId="42345D00" w14:textId="2AE2D887" w:rsidR="00FC7617" w:rsidRPr="00E4589E" w:rsidRDefault="00B02F7B" w:rsidP="005C3B18">
      <w:pPr>
        <w:pBdr>
          <w:bottom w:val="single" w:sz="4" w:space="1" w:color="auto"/>
        </w:pBdr>
        <w:autoSpaceDE w:val="0"/>
        <w:autoSpaceDN w:val="0"/>
        <w:jc w:val="center"/>
      </w:pPr>
      <w:r w:rsidRPr="00E4589E">
        <w:t>Tampa</w:t>
      </w:r>
      <w:r w:rsidR="00512F39" w:rsidRPr="00E4589E">
        <w:t xml:space="preserve">, FL </w:t>
      </w:r>
    </w:p>
    <w:p w14:paraId="3260FCBD" w14:textId="53886DE6" w:rsidR="00FA7D1F" w:rsidRDefault="00512F39" w:rsidP="005C3B18">
      <w:pPr>
        <w:pBdr>
          <w:bottom w:val="single" w:sz="4" w:space="1" w:color="auto"/>
        </w:pBdr>
        <w:autoSpaceDE w:val="0"/>
        <w:autoSpaceDN w:val="0"/>
        <w:jc w:val="center"/>
        <w:rPr>
          <w:shd w:val="clear" w:color="auto" w:fill="FFFFFF"/>
        </w:rPr>
      </w:pPr>
      <w:r w:rsidRPr="00E4589E">
        <w:t xml:space="preserve">813-365-4892 | </w:t>
      </w:r>
      <w:hyperlink r:id="rId8" w:history="1">
        <w:r w:rsidR="00061627" w:rsidRPr="00E4589E">
          <w:rPr>
            <w:rStyle w:val="Hyperlink"/>
          </w:rPr>
          <w:t>Markas.Will01@outlook.com</w:t>
        </w:r>
      </w:hyperlink>
      <w:r w:rsidR="000C0C96" w:rsidRPr="00E4589E">
        <w:t>|</w:t>
      </w:r>
      <w:r w:rsidR="006C7F2B" w:rsidRPr="00E4589E">
        <w:rPr>
          <w:shd w:val="clear" w:color="auto" w:fill="FFFFFF"/>
        </w:rPr>
        <w:t xml:space="preserve"> </w:t>
      </w:r>
      <w:hyperlink r:id="rId9" w:history="1">
        <w:r w:rsidR="004E7A62" w:rsidRPr="003C75EE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www.linkedin.com/in/mar</w:t>
        </w:r>
        <w:r w:rsidR="004E7A62" w:rsidRPr="003C75EE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k</w:t>
        </w:r>
        <w:r w:rsidR="004E7A62" w:rsidRPr="003C75EE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aslwilliams</w:t>
        </w:r>
      </w:hyperlink>
      <w:r w:rsidR="004E7A62">
        <w:rPr>
          <w:rFonts w:ascii="Segoe UI" w:hAnsi="Segoe UI" w:cs="Segoe UI"/>
          <w:sz w:val="21"/>
          <w:szCs w:val="21"/>
          <w:shd w:val="clear" w:color="auto" w:fill="FFFFFF"/>
        </w:rPr>
        <w:t xml:space="preserve">  </w:t>
      </w:r>
      <w:r w:rsidR="00ED116F" w:rsidRPr="00E4589E">
        <w:rPr>
          <w:shd w:val="clear" w:color="auto" w:fill="FFFFFF"/>
        </w:rPr>
        <w:t xml:space="preserve"> </w:t>
      </w:r>
      <w:r w:rsidR="006C7F2B" w:rsidRPr="00E4589E">
        <w:rPr>
          <w:shd w:val="clear" w:color="auto" w:fill="FFFFFF"/>
        </w:rPr>
        <w:t xml:space="preserve">  </w:t>
      </w:r>
      <w:r w:rsidR="00DC13CE" w:rsidRPr="00E4589E">
        <w:rPr>
          <w:shd w:val="clear" w:color="auto" w:fill="FFFFFF"/>
        </w:rPr>
        <w:t xml:space="preserve"> </w:t>
      </w:r>
      <w:r w:rsidR="0060024F" w:rsidRPr="00E4589E">
        <w:rPr>
          <w:shd w:val="clear" w:color="auto" w:fill="FFFFFF"/>
        </w:rPr>
        <w:t xml:space="preserve">| </w:t>
      </w:r>
    </w:p>
    <w:p w14:paraId="03FC320B" w14:textId="27B3718B" w:rsidR="00512F39" w:rsidRPr="00E4589E" w:rsidRDefault="0060024F" w:rsidP="005C3B18">
      <w:pPr>
        <w:pBdr>
          <w:bottom w:val="single" w:sz="4" w:space="1" w:color="auto"/>
        </w:pBdr>
        <w:autoSpaceDE w:val="0"/>
        <w:autoSpaceDN w:val="0"/>
        <w:jc w:val="center"/>
      </w:pPr>
      <w:r w:rsidRPr="00E4589E">
        <w:rPr>
          <w:shd w:val="clear" w:color="auto" w:fill="FFFFFF"/>
        </w:rPr>
        <w:t>Security Clearance</w:t>
      </w:r>
      <w:r w:rsidR="00FA7D1F">
        <w:rPr>
          <w:shd w:val="clear" w:color="auto" w:fill="FFFFFF"/>
        </w:rPr>
        <w:t xml:space="preserve">: </w:t>
      </w:r>
      <w:r w:rsidRPr="00E4589E">
        <w:rPr>
          <w:color w:val="FF0000"/>
          <w:shd w:val="clear" w:color="auto" w:fill="FFFFFF"/>
        </w:rPr>
        <w:t>Secret</w:t>
      </w:r>
    </w:p>
    <w:p w14:paraId="178BCC93" w14:textId="77777777" w:rsidR="00512F39" w:rsidRPr="00E4589E" w:rsidRDefault="00512F39" w:rsidP="005C3B18">
      <w:pPr>
        <w:pBdr>
          <w:bottom w:val="single" w:sz="4" w:space="1" w:color="auto"/>
        </w:pBdr>
        <w:autoSpaceDE w:val="0"/>
        <w:autoSpaceDN w:val="0"/>
        <w:jc w:val="center"/>
      </w:pPr>
    </w:p>
    <w:p w14:paraId="1848DE14" w14:textId="119350C5" w:rsidR="000C2FFE" w:rsidRPr="00E4589E" w:rsidRDefault="000C2FFE" w:rsidP="005C3B18">
      <w:pPr>
        <w:autoSpaceDE w:val="0"/>
        <w:autoSpaceDN w:val="0"/>
      </w:pPr>
    </w:p>
    <w:p w14:paraId="67E1CB70" w14:textId="12DA9B02" w:rsidR="001778D1" w:rsidRPr="00E4589E" w:rsidRDefault="001778D1" w:rsidP="005C3B18">
      <w:pPr>
        <w:autoSpaceDE w:val="0"/>
        <w:autoSpaceDN w:val="0"/>
        <w:jc w:val="center"/>
        <w:rPr>
          <w:b/>
          <w:bCs/>
        </w:rPr>
      </w:pPr>
      <w:r w:rsidRPr="00E4589E">
        <w:rPr>
          <w:b/>
          <w:bCs/>
        </w:rPr>
        <w:t xml:space="preserve">INFORMATION TECHNOLOGY | </w:t>
      </w:r>
      <w:r w:rsidR="00D62D4E">
        <w:rPr>
          <w:b/>
          <w:bCs/>
        </w:rPr>
        <w:t xml:space="preserve">CLOUD </w:t>
      </w:r>
      <w:r w:rsidR="00C85B4B">
        <w:rPr>
          <w:b/>
          <w:bCs/>
        </w:rPr>
        <w:t>ENGINEER</w:t>
      </w:r>
      <w:r w:rsidRPr="00E4589E">
        <w:rPr>
          <w:b/>
          <w:bCs/>
        </w:rPr>
        <w:t xml:space="preserve"> | SYSTEM </w:t>
      </w:r>
      <w:r w:rsidR="00C85B4B">
        <w:rPr>
          <w:b/>
          <w:bCs/>
        </w:rPr>
        <w:t>ADMINISTRATOR</w:t>
      </w:r>
      <w:r w:rsidRPr="00E4589E">
        <w:rPr>
          <w:b/>
          <w:bCs/>
        </w:rPr>
        <w:t xml:space="preserve"> </w:t>
      </w:r>
    </w:p>
    <w:p w14:paraId="468FE347" w14:textId="77777777" w:rsidR="00512F39" w:rsidRDefault="00512F39" w:rsidP="005C3B18">
      <w:pPr>
        <w:autoSpaceDE w:val="0"/>
        <w:autoSpaceDN w:val="0"/>
        <w:jc w:val="center"/>
      </w:pPr>
    </w:p>
    <w:p w14:paraId="2A25D870" w14:textId="41E04BAB" w:rsidR="00E136F8" w:rsidRPr="008F4BA5" w:rsidRDefault="00A2720F" w:rsidP="00FE5E35">
      <w:pPr>
        <w:autoSpaceDE w:val="0"/>
        <w:autoSpaceDN w:val="0"/>
        <w:sectPr w:rsidR="00E136F8" w:rsidRPr="008F4BA5" w:rsidSect="004136ED">
          <w:footerReference w:type="default" r:id="rId10"/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  <w:r>
        <w:t>Passionate aspiring Microsoft Cloud Engineer and adaptable military veteran with over 20 years of experience in high-pressure, dynamic environments. Skilled in cloud technologies, problem-solving, and strategic planning, with a proven track record of leading cross-functional teams to success. A detail-oriented communicator eager to leverage hands-on lab experience and continuous self-study to excel in managing and optimizing cloud-based solutions.</w:t>
      </w:r>
    </w:p>
    <w:p w14:paraId="323CEEC4" w14:textId="72927C65" w:rsidR="00C91C18" w:rsidRPr="00E4589E" w:rsidRDefault="00C91C18" w:rsidP="00E4589E">
      <w:pPr>
        <w:autoSpaceDE w:val="0"/>
        <w:autoSpaceDN w:val="0"/>
        <w:ind w:right="-144"/>
        <w:jc w:val="both"/>
        <w:sectPr w:rsidR="00C91C18" w:rsidRPr="00E4589E" w:rsidSect="004136ED">
          <w:type w:val="continuous"/>
          <w:pgSz w:w="12240" w:h="15840"/>
          <w:pgMar w:top="720" w:right="720" w:bottom="288" w:left="720" w:header="720" w:footer="720" w:gutter="0"/>
          <w:cols w:num="3" w:space="540"/>
          <w:docGrid w:linePitch="360"/>
        </w:sectPr>
      </w:pPr>
    </w:p>
    <w:p w14:paraId="479CB20D" w14:textId="35823F95" w:rsidR="00E00618" w:rsidRDefault="00E00618" w:rsidP="00F01883">
      <w:pPr>
        <w:jc w:val="center"/>
        <w:rPr>
          <w:b/>
          <w:u w:val="single"/>
        </w:rPr>
      </w:pPr>
      <w:r w:rsidRPr="00E4589E">
        <w:rPr>
          <w:b/>
          <w:u w:val="single"/>
        </w:rPr>
        <w:t>EDUCATION &amp; CERTIFICATION</w:t>
      </w:r>
    </w:p>
    <w:p w14:paraId="2D943CFC" w14:textId="6BB7C22F" w:rsidR="00BE3313" w:rsidRPr="00BE3313" w:rsidRDefault="00BE3313" w:rsidP="00BE3313">
      <w:pPr>
        <w:jc w:val="center"/>
        <w:rPr>
          <w:b/>
        </w:rPr>
      </w:pPr>
      <w:r w:rsidRPr="00E4589E">
        <w:rPr>
          <w:b/>
        </w:rPr>
        <w:t>Microsoft Azure Fundamentals (AZ-900) Certificate</w:t>
      </w:r>
      <w:r w:rsidRPr="00E4589E">
        <w:rPr>
          <w:bCs/>
        </w:rPr>
        <w:t>| Microsoft</w:t>
      </w:r>
      <w:r w:rsidR="00546340">
        <w:rPr>
          <w:bCs/>
        </w:rPr>
        <w:t xml:space="preserve"> </w:t>
      </w:r>
      <w:r w:rsidRPr="00E4589E">
        <w:rPr>
          <w:bCs/>
        </w:rPr>
        <w:t>| 2024</w:t>
      </w:r>
    </w:p>
    <w:p w14:paraId="5D67E083" w14:textId="5428FACE" w:rsidR="005C3B18" w:rsidRPr="00E4589E" w:rsidRDefault="00AE0F74" w:rsidP="005C3B18">
      <w:pPr>
        <w:jc w:val="center"/>
        <w:rPr>
          <w:bCs/>
        </w:rPr>
      </w:pPr>
      <w:r w:rsidRPr="00E4589E">
        <w:rPr>
          <w:b/>
        </w:rPr>
        <w:t>Google IT Support Professional Certi</w:t>
      </w:r>
      <w:r w:rsidR="00531084" w:rsidRPr="00E4589E">
        <w:rPr>
          <w:b/>
        </w:rPr>
        <w:t xml:space="preserve">ficate | </w:t>
      </w:r>
      <w:r w:rsidR="00531084" w:rsidRPr="00E4589E">
        <w:rPr>
          <w:bCs/>
        </w:rPr>
        <w:t>Coursera, online |</w:t>
      </w:r>
      <w:r w:rsidR="00AF4C45" w:rsidRPr="00E4589E">
        <w:rPr>
          <w:bCs/>
        </w:rPr>
        <w:t xml:space="preserve"> 2024</w:t>
      </w:r>
    </w:p>
    <w:p w14:paraId="616767E0" w14:textId="2C5CD5B4" w:rsidR="00E00618" w:rsidRPr="00E4589E" w:rsidRDefault="00E00618" w:rsidP="005C3B18">
      <w:pPr>
        <w:widowControl/>
        <w:overflowPunct/>
        <w:adjustRightInd/>
        <w:contextualSpacing/>
        <w:jc w:val="center"/>
        <w:rPr>
          <w:b/>
        </w:rPr>
      </w:pPr>
      <w:r w:rsidRPr="00E4589E">
        <w:rPr>
          <w:b/>
        </w:rPr>
        <w:t>Bachelor of Science</w:t>
      </w:r>
      <w:r w:rsidR="005C3B18" w:rsidRPr="00E4589E">
        <w:rPr>
          <w:b/>
        </w:rPr>
        <w:t xml:space="preserve"> |</w:t>
      </w:r>
      <w:r w:rsidRPr="00E4589E">
        <w:rPr>
          <w:b/>
        </w:rPr>
        <w:t xml:space="preserve"> Computer Information Systems | </w:t>
      </w:r>
      <w:r w:rsidRPr="00E4589E">
        <w:rPr>
          <w:bCs/>
        </w:rPr>
        <w:t xml:space="preserve">Saint Leo University </w:t>
      </w:r>
      <w:r w:rsidR="00CA0B98">
        <w:rPr>
          <w:bCs/>
        </w:rPr>
        <w:t xml:space="preserve">GPA </w:t>
      </w:r>
      <w:r w:rsidR="009A2778">
        <w:rPr>
          <w:bCs/>
        </w:rPr>
        <w:t>3.7</w:t>
      </w:r>
      <w:r w:rsidR="00E71740">
        <w:rPr>
          <w:bCs/>
        </w:rPr>
        <w:t>5</w:t>
      </w:r>
      <w:r w:rsidR="00546340">
        <w:rPr>
          <w:bCs/>
        </w:rPr>
        <w:t xml:space="preserve"> </w:t>
      </w:r>
      <w:r w:rsidR="005C3B18" w:rsidRPr="00E4589E">
        <w:rPr>
          <w:bCs/>
        </w:rPr>
        <w:t>|</w:t>
      </w:r>
      <w:r w:rsidRPr="00E4589E">
        <w:rPr>
          <w:bCs/>
        </w:rPr>
        <w:t xml:space="preserve"> 202</w:t>
      </w:r>
      <w:r w:rsidR="008D5604" w:rsidRPr="00E4589E">
        <w:rPr>
          <w:bCs/>
        </w:rPr>
        <w:t>3</w:t>
      </w:r>
      <w:r w:rsidRPr="00E4589E">
        <w:rPr>
          <w:b/>
        </w:rPr>
        <w:t xml:space="preserve"> </w:t>
      </w:r>
    </w:p>
    <w:p w14:paraId="5708DD55" w14:textId="61C57D34" w:rsidR="00E00618" w:rsidRPr="00E4589E" w:rsidRDefault="00E00618" w:rsidP="005C3B18">
      <w:pPr>
        <w:widowControl/>
        <w:overflowPunct/>
        <w:adjustRightInd/>
        <w:contextualSpacing/>
        <w:jc w:val="center"/>
      </w:pPr>
      <w:r w:rsidRPr="00E4589E">
        <w:rPr>
          <w:b/>
        </w:rPr>
        <w:t>Associate of A</w:t>
      </w:r>
      <w:r w:rsidRPr="00E4589E">
        <w:rPr>
          <w:b/>
          <w:bCs/>
        </w:rPr>
        <w:t>pplied Science</w:t>
      </w:r>
      <w:r w:rsidR="005C3B18" w:rsidRPr="00E4589E">
        <w:rPr>
          <w:b/>
          <w:bCs/>
        </w:rPr>
        <w:t xml:space="preserve"> </w:t>
      </w:r>
      <w:r w:rsidR="005C3B18" w:rsidRPr="00E4589E">
        <w:t xml:space="preserve">| </w:t>
      </w:r>
      <w:r w:rsidRPr="00E4589E">
        <w:t xml:space="preserve">Nondestructive Testing Technology | Air University </w:t>
      </w:r>
      <w:r w:rsidR="005C3B18" w:rsidRPr="00E4589E">
        <w:t>|</w:t>
      </w:r>
      <w:r w:rsidRPr="00E4589E">
        <w:t xml:space="preserve"> 2017 </w:t>
      </w:r>
    </w:p>
    <w:p w14:paraId="0A1FE15F" w14:textId="24BC9431" w:rsidR="00E00618" w:rsidRPr="00E4589E" w:rsidRDefault="005C3B18" w:rsidP="005C3B18">
      <w:pPr>
        <w:widowControl/>
        <w:overflowPunct/>
        <w:adjustRightInd/>
        <w:contextualSpacing/>
        <w:jc w:val="center"/>
      </w:pPr>
      <w:r w:rsidRPr="00E4589E">
        <w:rPr>
          <w:b/>
          <w:bCs/>
        </w:rPr>
        <w:t>In Pursuit</w:t>
      </w:r>
      <w:r w:rsidR="008C5635">
        <w:rPr>
          <w:b/>
          <w:bCs/>
        </w:rPr>
        <w:t xml:space="preserve"> for 2024/25: </w:t>
      </w:r>
      <w:r w:rsidR="00646616" w:rsidRPr="00E4589E">
        <w:t xml:space="preserve">CompTIA </w:t>
      </w:r>
      <w:r w:rsidR="00503C7E" w:rsidRPr="00E4589E">
        <w:t>Security</w:t>
      </w:r>
      <w:r w:rsidR="00646616" w:rsidRPr="00E4589E">
        <w:t>+</w:t>
      </w:r>
      <w:r w:rsidR="0007251D" w:rsidRPr="00E4589E">
        <w:t xml:space="preserve">, </w:t>
      </w:r>
      <w:r w:rsidR="006112CA" w:rsidRPr="00E4589E">
        <w:t>Micro</w:t>
      </w:r>
      <w:r w:rsidR="00FF0866" w:rsidRPr="00E4589E">
        <w:t xml:space="preserve">soft </w:t>
      </w:r>
      <w:r w:rsidR="00596536" w:rsidRPr="00E4589E">
        <w:t>Azure Associate (AZ-104)</w:t>
      </w:r>
      <w:r w:rsidR="007F4A74" w:rsidRPr="00E4589E">
        <w:t xml:space="preserve"> &amp; </w:t>
      </w:r>
      <w:r w:rsidR="0007251D" w:rsidRPr="00E4589E">
        <w:t>Red Hat R</w:t>
      </w:r>
      <w:r w:rsidR="00E47A23" w:rsidRPr="00E4589E">
        <w:t>HCSA</w:t>
      </w:r>
    </w:p>
    <w:p w14:paraId="4D5B25F0" w14:textId="77777777" w:rsidR="00E00618" w:rsidRPr="00E4589E" w:rsidRDefault="00E00618" w:rsidP="005C3B18">
      <w:pPr>
        <w:jc w:val="center"/>
        <w:rPr>
          <w:b/>
        </w:rPr>
      </w:pPr>
    </w:p>
    <w:p w14:paraId="66A0A6F3" w14:textId="0415A4AD" w:rsidR="000C2FFE" w:rsidRPr="00E4589E" w:rsidRDefault="000C2FFE" w:rsidP="005C3B18">
      <w:pPr>
        <w:jc w:val="center"/>
        <w:rPr>
          <w:b/>
          <w:u w:val="single"/>
        </w:rPr>
      </w:pPr>
      <w:r w:rsidRPr="00E4589E">
        <w:rPr>
          <w:b/>
          <w:u w:val="single"/>
        </w:rPr>
        <w:t>PROFESSIONAL EXPERIENCE</w:t>
      </w:r>
    </w:p>
    <w:p w14:paraId="0FA0CB26" w14:textId="77777777" w:rsidR="00713501" w:rsidRPr="00E4589E" w:rsidRDefault="00713501" w:rsidP="00713501">
      <w:pPr>
        <w:rPr>
          <w:b/>
        </w:rPr>
      </w:pPr>
    </w:p>
    <w:p w14:paraId="73FB3B51" w14:textId="333FAAF4" w:rsidR="00713501" w:rsidRPr="00E4589E" w:rsidRDefault="00C05650" w:rsidP="00713501">
      <w:pPr>
        <w:rPr>
          <w:b/>
        </w:rPr>
      </w:pPr>
      <w:r>
        <w:rPr>
          <w:b/>
          <w:u w:val="single"/>
        </w:rPr>
        <w:t>Systems A</w:t>
      </w:r>
      <w:r w:rsidR="00AC0E68">
        <w:rPr>
          <w:b/>
          <w:u w:val="single"/>
        </w:rPr>
        <w:t xml:space="preserve">dministrator </w:t>
      </w:r>
      <w:r w:rsidR="00AA0B66" w:rsidRPr="00E4589E">
        <w:rPr>
          <w:b/>
          <w:u w:val="single"/>
        </w:rPr>
        <w:t xml:space="preserve">| </w:t>
      </w:r>
      <w:r w:rsidR="00AA0B66" w:rsidRPr="00E4589E">
        <w:rPr>
          <w:bCs/>
          <w:u w:val="single"/>
        </w:rPr>
        <w:t>Self-Employed</w:t>
      </w:r>
      <w:r w:rsidR="00CC1E62">
        <w:rPr>
          <w:b/>
        </w:rPr>
        <w:t xml:space="preserve">                                                                                 </w:t>
      </w:r>
      <w:r w:rsidR="00BC40E9" w:rsidRPr="00E4589E">
        <w:rPr>
          <w:b/>
        </w:rPr>
        <w:t>202</w:t>
      </w:r>
      <w:r w:rsidR="00200F3E" w:rsidRPr="00E4589E">
        <w:rPr>
          <w:b/>
        </w:rPr>
        <w:t>2</w:t>
      </w:r>
      <w:r w:rsidR="00BC40E9" w:rsidRPr="00E4589E">
        <w:rPr>
          <w:b/>
        </w:rPr>
        <w:t xml:space="preserve"> – 2024</w:t>
      </w:r>
    </w:p>
    <w:p w14:paraId="3A026D6E" w14:textId="2FE7B8C8" w:rsidR="00FD151B" w:rsidRDefault="00FD151B" w:rsidP="003A5134">
      <w:pPr>
        <w:numPr>
          <w:ilvl w:val="0"/>
          <w:numId w:val="22"/>
        </w:numPr>
        <w:autoSpaceDE w:val="0"/>
        <w:autoSpaceDN w:val="0"/>
        <w:contextualSpacing/>
      </w:pPr>
      <w:r w:rsidRPr="00FD151B">
        <w:t>A custom-built home lab featuring running Windows Server 2022, configured with Active Directory, DNS, and DHCP services. The lab is set up using VMware Workstation Pro and</w:t>
      </w:r>
      <w:r w:rsidR="000933EE">
        <w:t xml:space="preserve">/or </w:t>
      </w:r>
      <w:r w:rsidRPr="00FD151B">
        <w:t>Microsoft Hyper-V for virtualization.</w:t>
      </w:r>
    </w:p>
    <w:p w14:paraId="114A9604" w14:textId="7B5E199E" w:rsidR="00D134A2" w:rsidRDefault="00D134A2" w:rsidP="003A5134">
      <w:pPr>
        <w:numPr>
          <w:ilvl w:val="0"/>
          <w:numId w:val="22"/>
        </w:numPr>
        <w:autoSpaceDE w:val="0"/>
        <w:autoSpaceDN w:val="0"/>
        <w:contextualSpacing/>
      </w:pPr>
      <w:r>
        <w:t>Experienced in designing, building, and managing highly available Azure core services, such as virtual machines, network security groups, storage solutions, load balancing, and virtual networks, utilizing Microsoft and Azure technologies.</w:t>
      </w:r>
    </w:p>
    <w:p w14:paraId="1BDB79C1" w14:textId="5E15DBA6" w:rsidR="00DB219C" w:rsidRDefault="009E0DF1" w:rsidP="003A5134">
      <w:pPr>
        <w:numPr>
          <w:ilvl w:val="0"/>
          <w:numId w:val="22"/>
        </w:numPr>
        <w:autoSpaceDE w:val="0"/>
        <w:autoSpaceDN w:val="0"/>
        <w:contextualSpacing/>
      </w:pPr>
      <w:r>
        <w:t>Skilled</w:t>
      </w:r>
      <w:r w:rsidR="00A12333" w:rsidRPr="00A12333">
        <w:t xml:space="preserve"> in managing Azure Active Directory, configuring role-based access control (RBAC), and implementing identity protection.</w:t>
      </w:r>
    </w:p>
    <w:p w14:paraId="1D682D2E" w14:textId="34D2451B" w:rsidR="00BB0BFA" w:rsidRDefault="00B16BFE" w:rsidP="003A5134">
      <w:pPr>
        <w:numPr>
          <w:ilvl w:val="0"/>
          <w:numId w:val="22"/>
        </w:numPr>
        <w:autoSpaceDE w:val="0"/>
        <w:autoSpaceDN w:val="0"/>
        <w:contextualSpacing/>
      </w:pPr>
      <w:r w:rsidRPr="00B16BFE">
        <w:t>Proficient in Azure CLI and PowerShell for configuring ARM/Bicep templates using the Azure Porta</w:t>
      </w:r>
      <w:r>
        <w:t>l</w:t>
      </w:r>
    </w:p>
    <w:p w14:paraId="2F722670" w14:textId="1CD89144" w:rsidR="006B6303" w:rsidRDefault="002F497F" w:rsidP="003A5134">
      <w:pPr>
        <w:numPr>
          <w:ilvl w:val="0"/>
          <w:numId w:val="22"/>
        </w:numPr>
        <w:autoSpaceDE w:val="0"/>
        <w:autoSpaceDN w:val="0"/>
        <w:contextualSpacing/>
      </w:pPr>
      <w:r w:rsidRPr="002F497F">
        <w:t>Awareness of Azure service level agreements (SLAs)</w:t>
      </w:r>
      <w:r w:rsidR="009A67BF">
        <w:t xml:space="preserve">, </w:t>
      </w:r>
      <w:r w:rsidRPr="002F497F">
        <w:t>service health</w:t>
      </w:r>
      <w:r w:rsidR="009A67BF">
        <w:t xml:space="preserve">, and </w:t>
      </w:r>
      <w:r w:rsidR="00BC5666">
        <w:t xml:space="preserve">security and compliance tools. </w:t>
      </w:r>
    </w:p>
    <w:p w14:paraId="5143F9F1" w14:textId="77777777" w:rsidR="005A2B79" w:rsidRPr="00E4589E" w:rsidRDefault="005A2B79" w:rsidP="005A2B79">
      <w:pPr>
        <w:autoSpaceDE w:val="0"/>
        <w:autoSpaceDN w:val="0"/>
        <w:contextualSpacing/>
      </w:pPr>
    </w:p>
    <w:p w14:paraId="7365E082" w14:textId="288E6F54" w:rsidR="00BB70F0" w:rsidRPr="00E4589E" w:rsidRDefault="00512F39" w:rsidP="005C3B18">
      <w:pPr>
        <w:tabs>
          <w:tab w:val="right" w:pos="10800"/>
        </w:tabs>
        <w:contextualSpacing/>
        <w:rPr>
          <w:b/>
        </w:rPr>
      </w:pPr>
      <w:r w:rsidRPr="00E4589E">
        <w:rPr>
          <w:b/>
          <w:u w:val="single"/>
        </w:rPr>
        <w:t>U.S. Air Force</w:t>
      </w:r>
      <w:r w:rsidR="00BB70F0" w:rsidRPr="00E4589E">
        <w:rPr>
          <w:b/>
          <w:u w:val="single"/>
        </w:rPr>
        <w:t xml:space="preserve"> </w:t>
      </w:r>
      <w:r w:rsidR="00BB70F0" w:rsidRPr="00E4589E">
        <w:rPr>
          <w:bCs/>
          <w:u w:val="single"/>
        </w:rPr>
        <w:t xml:space="preserve">| </w:t>
      </w:r>
      <w:r w:rsidRPr="00E4589E">
        <w:rPr>
          <w:bCs/>
          <w:u w:val="single"/>
        </w:rPr>
        <w:t xml:space="preserve">MacDill Air Force Base, </w:t>
      </w:r>
      <w:r w:rsidRPr="00CC1E62">
        <w:rPr>
          <w:bCs/>
        </w:rPr>
        <w:t>FL</w:t>
      </w:r>
      <w:r w:rsidR="00CC1E62">
        <w:rPr>
          <w:bCs/>
        </w:rPr>
        <w:t xml:space="preserve">                                                                                    </w:t>
      </w:r>
      <w:r w:rsidR="009F568D">
        <w:rPr>
          <w:bCs/>
        </w:rPr>
        <w:t xml:space="preserve"> </w:t>
      </w:r>
      <w:r w:rsidR="00BB70F0" w:rsidRPr="00CC1E62">
        <w:rPr>
          <w:b/>
        </w:rPr>
        <w:t>20</w:t>
      </w:r>
      <w:r w:rsidRPr="00CC1E62">
        <w:rPr>
          <w:b/>
        </w:rPr>
        <w:t>14</w:t>
      </w:r>
      <w:r w:rsidR="00BB70F0" w:rsidRPr="00E4589E">
        <w:rPr>
          <w:b/>
        </w:rPr>
        <w:t xml:space="preserve"> – </w:t>
      </w:r>
      <w:r w:rsidR="009D4B43" w:rsidRPr="00E4589E">
        <w:rPr>
          <w:b/>
        </w:rPr>
        <w:t>2022</w:t>
      </w:r>
      <w:r w:rsidR="00BB70F0" w:rsidRPr="00E4589E">
        <w:rPr>
          <w:b/>
        </w:rPr>
        <w:t xml:space="preserve"> </w:t>
      </w:r>
    </w:p>
    <w:p w14:paraId="36DDA653" w14:textId="5170BAA1" w:rsidR="00BB70F0" w:rsidRPr="00E4589E" w:rsidRDefault="00512F39" w:rsidP="005C3B18">
      <w:pPr>
        <w:tabs>
          <w:tab w:val="right" w:pos="10800"/>
        </w:tabs>
        <w:contextualSpacing/>
        <w:rPr>
          <w:b/>
        </w:rPr>
      </w:pPr>
      <w:r w:rsidRPr="00E4589E">
        <w:rPr>
          <w:b/>
        </w:rPr>
        <w:t xml:space="preserve">Senior Program </w:t>
      </w:r>
      <w:r w:rsidR="00E96D48" w:rsidRPr="00E4589E">
        <w:rPr>
          <w:b/>
        </w:rPr>
        <w:t>Manager (</w:t>
      </w:r>
      <w:r w:rsidRPr="00E4589E">
        <w:rPr>
          <w:b/>
        </w:rPr>
        <w:t xml:space="preserve">Quality </w:t>
      </w:r>
      <w:r w:rsidR="00B62A6B" w:rsidRPr="00E4589E">
        <w:rPr>
          <w:b/>
        </w:rPr>
        <w:t>Assurance</w:t>
      </w:r>
      <w:r w:rsidR="009925DB" w:rsidRPr="00E4589E">
        <w:rPr>
          <w:b/>
        </w:rPr>
        <w:t>/</w:t>
      </w:r>
      <w:r w:rsidR="0008684F" w:rsidRPr="00E4589E">
        <w:rPr>
          <w:b/>
        </w:rPr>
        <w:t>IT Asset Manager</w:t>
      </w:r>
      <w:r w:rsidR="00B82E6C" w:rsidRPr="00E4589E">
        <w:rPr>
          <w:b/>
        </w:rPr>
        <w:t>)</w:t>
      </w:r>
      <w:r w:rsidR="002921AF" w:rsidRPr="00E4589E">
        <w:rPr>
          <w:b/>
        </w:rPr>
        <w:t>/D</w:t>
      </w:r>
      <w:r w:rsidR="0022332C" w:rsidRPr="00E4589E">
        <w:rPr>
          <w:b/>
        </w:rPr>
        <w:t>efense Travel</w:t>
      </w:r>
      <w:r w:rsidR="002921AF" w:rsidRPr="00E4589E">
        <w:rPr>
          <w:b/>
        </w:rPr>
        <w:t xml:space="preserve"> Approver</w:t>
      </w:r>
      <w:r w:rsidR="0008684F" w:rsidRPr="00E4589E">
        <w:rPr>
          <w:b/>
        </w:rPr>
        <w:t xml:space="preserve"> </w:t>
      </w:r>
      <w:r w:rsidRPr="00E4589E">
        <w:rPr>
          <w:b/>
        </w:rPr>
        <w:t xml:space="preserve"> </w:t>
      </w:r>
    </w:p>
    <w:p w14:paraId="60E9DB74" w14:textId="2F2E1EE8" w:rsidR="00512F39" w:rsidRPr="00E4589E" w:rsidRDefault="00512F39" w:rsidP="005C3B18">
      <w:pPr>
        <w:tabs>
          <w:tab w:val="right" w:pos="10800"/>
        </w:tabs>
        <w:jc w:val="both"/>
        <w:rPr>
          <w:bCs/>
        </w:rPr>
      </w:pPr>
      <w:r w:rsidRPr="00E4589E">
        <w:rPr>
          <w:bCs/>
        </w:rPr>
        <w:t xml:space="preserve">Served as lead manager of all Non-Destructive Inspection (NDI) operations, systems, and testing in support of the 6th Air Mobility and Maintenance Squadron. Provided leadership to seven technicians regarding inspections, laboratory, and facilities support equipment valued </w:t>
      </w:r>
      <w:r w:rsidR="005C3B18" w:rsidRPr="00E4589E">
        <w:rPr>
          <w:bCs/>
        </w:rPr>
        <w:t>+</w:t>
      </w:r>
      <w:r w:rsidRPr="00E4589E">
        <w:rPr>
          <w:bCs/>
        </w:rPr>
        <w:t xml:space="preserve">$1.4M. </w:t>
      </w:r>
    </w:p>
    <w:p w14:paraId="6C82002A" w14:textId="0DA2267B" w:rsidR="00A05E0F" w:rsidRDefault="004534DF" w:rsidP="003A5134">
      <w:pPr>
        <w:pStyle w:val="ListParagraph"/>
        <w:numPr>
          <w:ilvl w:val="0"/>
          <w:numId w:val="23"/>
        </w:numPr>
        <w:tabs>
          <w:tab w:val="right" w:pos="10800"/>
        </w:tabs>
        <w:rPr>
          <w:bCs/>
        </w:rPr>
      </w:pPr>
      <w:r w:rsidRPr="004534DF">
        <w:rPr>
          <w:bCs/>
        </w:rPr>
        <w:t>IT Asset/Configuration Manager for the organizational unit, ensuring 100% inventory control of 106 assets worth $125</w:t>
      </w:r>
      <w:r w:rsidR="00B022EA">
        <w:rPr>
          <w:bCs/>
        </w:rPr>
        <w:t xml:space="preserve">,000 </w:t>
      </w:r>
      <w:r w:rsidRPr="004534DF">
        <w:rPr>
          <w:bCs/>
        </w:rPr>
        <w:t>for over 300 users</w:t>
      </w:r>
      <w:r w:rsidR="00570220">
        <w:rPr>
          <w:bCs/>
        </w:rPr>
        <w:t>.</w:t>
      </w:r>
    </w:p>
    <w:p w14:paraId="38606D00" w14:textId="0E70CB4E" w:rsidR="00A05E0F" w:rsidRPr="00A43EB2" w:rsidRDefault="00EB5662" w:rsidP="003A5134">
      <w:pPr>
        <w:pStyle w:val="ListParagraph"/>
        <w:numPr>
          <w:ilvl w:val="0"/>
          <w:numId w:val="23"/>
        </w:numPr>
        <w:tabs>
          <w:tab w:val="right" w:pos="10800"/>
        </w:tabs>
        <w:rPr>
          <w:bCs/>
        </w:rPr>
      </w:pPr>
      <w:r w:rsidRPr="00EB5662">
        <w:rPr>
          <w:bCs/>
        </w:rPr>
        <w:t>Demonstrated exceptional technical expertise</w:t>
      </w:r>
      <w:r w:rsidR="00570220">
        <w:rPr>
          <w:bCs/>
        </w:rPr>
        <w:t xml:space="preserve"> while deployed overseas,</w:t>
      </w:r>
      <w:r w:rsidRPr="00EB5662">
        <w:rPr>
          <w:bCs/>
        </w:rPr>
        <w:t xml:space="preserve"> by engineering </w:t>
      </w:r>
      <w:proofErr w:type="gramStart"/>
      <w:r w:rsidRPr="00EB5662">
        <w:rPr>
          <w:bCs/>
        </w:rPr>
        <w:t>an</w:t>
      </w:r>
      <w:proofErr w:type="gramEnd"/>
      <w:r w:rsidRPr="00EB5662">
        <w:rPr>
          <w:bCs/>
        </w:rPr>
        <w:t xml:space="preserve"> </w:t>
      </w:r>
      <w:r w:rsidR="001205C3">
        <w:rPr>
          <w:bCs/>
        </w:rPr>
        <w:t>detailed LAN/WAN plan</w:t>
      </w:r>
      <w:r w:rsidRPr="00EB5662">
        <w:rPr>
          <w:bCs/>
        </w:rPr>
        <w:t>, restoring $52,000 worth of unserviceable laptops, ensuring 145 personnel had access to up-to-date technical data</w:t>
      </w:r>
      <w:r w:rsidR="00570220">
        <w:rPr>
          <w:bCs/>
        </w:rPr>
        <w:t>.</w:t>
      </w:r>
    </w:p>
    <w:p w14:paraId="29C439D3" w14:textId="27BE1177" w:rsidR="00EE0211" w:rsidRPr="00E4589E" w:rsidRDefault="00520F95" w:rsidP="003A5134">
      <w:pPr>
        <w:pStyle w:val="ListParagraph"/>
        <w:numPr>
          <w:ilvl w:val="0"/>
          <w:numId w:val="23"/>
        </w:numPr>
        <w:tabs>
          <w:tab w:val="right" w:pos="10800"/>
        </w:tabs>
        <w:rPr>
          <w:bCs/>
        </w:rPr>
      </w:pPr>
      <w:r w:rsidRPr="00E4589E">
        <w:rPr>
          <w:bCs/>
        </w:rPr>
        <w:t>Engaged with external cross-functional teams to streamline program information flow,</w:t>
      </w:r>
      <w:r w:rsidR="002829AB" w:rsidRPr="00E4589E">
        <w:rPr>
          <w:bCs/>
        </w:rPr>
        <w:t xml:space="preserve"> utilizing </w:t>
      </w:r>
      <w:r w:rsidR="009C4971" w:rsidRPr="00E4589E">
        <w:rPr>
          <w:bCs/>
        </w:rPr>
        <w:t xml:space="preserve">the full Microsoft Office suite </w:t>
      </w:r>
      <w:r w:rsidRPr="00E4589E">
        <w:rPr>
          <w:bCs/>
        </w:rPr>
        <w:t>resulting in a 25% productivity boost and a 50% decrease in redundancy.</w:t>
      </w:r>
    </w:p>
    <w:p w14:paraId="625E827E" w14:textId="01BE32F4" w:rsidR="00F01883" w:rsidRPr="006959DE" w:rsidRDefault="00BE5D3D" w:rsidP="006959DE">
      <w:pPr>
        <w:pStyle w:val="ListParagraph"/>
        <w:numPr>
          <w:ilvl w:val="0"/>
          <w:numId w:val="23"/>
        </w:numPr>
        <w:tabs>
          <w:tab w:val="right" w:pos="10800"/>
        </w:tabs>
        <w:rPr>
          <w:bCs/>
        </w:rPr>
      </w:pPr>
      <w:r w:rsidRPr="00E4589E">
        <w:rPr>
          <w:bCs/>
        </w:rPr>
        <w:t>Maintained and created policies, procedures, and processes; d</w:t>
      </w:r>
      <w:r w:rsidR="00512F39" w:rsidRPr="00E4589E">
        <w:rPr>
          <w:bCs/>
        </w:rPr>
        <w:t xml:space="preserve">emonstrated skill and knowledge in key inspection codes, standards, and other contractual documents that control technical systems. </w:t>
      </w:r>
    </w:p>
    <w:p w14:paraId="7C7ADA10" w14:textId="77777777" w:rsidR="00B51D2A" w:rsidRDefault="00B51D2A" w:rsidP="005C3B18">
      <w:pPr>
        <w:widowControl/>
        <w:overflowPunct/>
        <w:adjustRightInd/>
        <w:contextualSpacing/>
        <w:jc w:val="center"/>
        <w:rPr>
          <w:b/>
          <w:bCs/>
          <w:u w:val="single"/>
        </w:rPr>
      </w:pPr>
    </w:p>
    <w:p w14:paraId="2A17C427" w14:textId="01C7A055" w:rsidR="00174015" w:rsidRPr="00E4589E" w:rsidRDefault="00174015" w:rsidP="005C3B18">
      <w:pPr>
        <w:widowControl/>
        <w:overflowPunct/>
        <w:adjustRightInd/>
        <w:contextualSpacing/>
        <w:jc w:val="center"/>
        <w:rPr>
          <w:b/>
          <w:bCs/>
          <w:u w:val="single"/>
        </w:rPr>
      </w:pPr>
      <w:r w:rsidRPr="00E4589E">
        <w:rPr>
          <w:b/>
          <w:bCs/>
          <w:u w:val="single"/>
        </w:rPr>
        <w:t>NOTABLE AWARDS</w:t>
      </w:r>
    </w:p>
    <w:p w14:paraId="341A9102" w14:textId="7A39C1BB" w:rsidR="00174015" w:rsidRPr="00E4589E" w:rsidRDefault="00174015" w:rsidP="005C3B18">
      <w:pPr>
        <w:widowControl/>
        <w:overflowPunct/>
        <w:adjustRightInd/>
        <w:contextualSpacing/>
        <w:jc w:val="center"/>
      </w:pPr>
    </w:p>
    <w:p w14:paraId="77D0D494" w14:textId="77777777" w:rsidR="004807B2" w:rsidRPr="00E4589E" w:rsidRDefault="00D7643B" w:rsidP="004807B2">
      <w:pPr>
        <w:widowControl/>
        <w:overflowPunct/>
        <w:adjustRightInd/>
        <w:contextualSpacing/>
        <w:jc w:val="center"/>
      </w:pPr>
      <w:r w:rsidRPr="00E4589E">
        <w:t xml:space="preserve"> </w:t>
      </w:r>
      <w:r w:rsidR="004807B2" w:rsidRPr="00E4589E">
        <w:t>Air Force Commendation Medal (3)</w:t>
      </w:r>
    </w:p>
    <w:p w14:paraId="21781DBD" w14:textId="77777777" w:rsidR="004807B2" w:rsidRDefault="004807B2" w:rsidP="004807B2">
      <w:pPr>
        <w:widowControl/>
        <w:overflowPunct/>
        <w:adjustRightInd/>
        <w:contextualSpacing/>
        <w:jc w:val="center"/>
      </w:pPr>
      <w:r w:rsidRPr="00E4589E">
        <w:t>Air Force Achievement Medal (4)</w:t>
      </w:r>
    </w:p>
    <w:p w14:paraId="3CB5418F" w14:textId="77777777" w:rsidR="00066270" w:rsidRPr="00E4589E" w:rsidRDefault="00066270" w:rsidP="00066270">
      <w:pPr>
        <w:widowControl/>
        <w:overflowPunct/>
        <w:adjustRightInd/>
        <w:contextualSpacing/>
        <w:jc w:val="center"/>
      </w:pPr>
      <w:r w:rsidRPr="00E4589E">
        <w:t>NCO Quarterly Award (2018)</w:t>
      </w:r>
    </w:p>
    <w:p w14:paraId="2247EF55" w14:textId="361C85AA" w:rsidR="00066270" w:rsidRPr="00E4589E" w:rsidRDefault="00803B8C" w:rsidP="004807B2">
      <w:pPr>
        <w:widowControl/>
        <w:overflowPunct/>
        <w:adjustRightInd/>
        <w:contextualSpacing/>
        <w:jc w:val="center"/>
      </w:pPr>
      <w:r>
        <w:t>Humanitarian Service Medal (2017)</w:t>
      </w:r>
    </w:p>
    <w:p w14:paraId="1819ABC3" w14:textId="77777777" w:rsidR="004807B2" w:rsidRPr="00E4589E" w:rsidRDefault="004807B2" w:rsidP="004807B2">
      <w:pPr>
        <w:widowControl/>
        <w:overflowPunct/>
        <w:adjustRightInd/>
        <w:contextualSpacing/>
        <w:jc w:val="center"/>
      </w:pPr>
      <w:r w:rsidRPr="00E4589E">
        <w:t>TRANSCOM Team Innovation Award (2017)</w:t>
      </w:r>
    </w:p>
    <w:p w14:paraId="14CA1221" w14:textId="7D4841A9" w:rsidR="00750D89" w:rsidRPr="00E4589E" w:rsidRDefault="004807B2" w:rsidP="004807B2">
      <w:pPr>
        <w:widowControl/>
        <w:overflowPunct/>
        <w:adjustRightInd/>
        <w:contextualSpacing/>
        <w:jc w:val="center"/>
      </w:pPr>
      <w:r w:rsidRPr="00E4589E">
        <w:t>NCO Quarterly Award (Feb 2014)</w:t>
      </w:r>
    </w:p>
    <w:p w14:paraId="45FD500E" w14:textId="07E49721" w:rsidR="00846487" w:rsidRPr="00E4589E" w:rsidRDefault="00846487" w:rsidP="005C3B18">
      <w:pPr>
        <w:widowControl/>
        <w:overflowPunct/>
        <w:adjustRightInd/>
        <w:contextualSpacing/>
        <w:jc w:val="center"/>
      </w:pPr>
    </w:p>
    <w:p w14:paraId="663F558B" w14:textId="77777777" w:rsidR="001E2F92" w:rsidRPr="00E4589E" w:rsidRDefault="001E2F92" w:rsidP="0002655C">
      <w:pPr>
        <w:widowControl/>
        <w:overflowPunct/>
        <w:adjustRightInd/>
        <w:contextualSpacing/>
        <w:rPr>
          <w:b/>
          <w:bCs/>
        </w:rPr>
      </w:pPr>
    </w:p>
    <w:p w14:paraId="10A6998F" w14:textId="77777777" w:rsidR="00632692" w:rsidRDefault="00CA447C" w:rsidP="00632692">
      <w:pPr>
        <w:widowControl/>
        <w:overflowPunct/>
        <w:adjustRightInd/>
        <w:contextualSpacing/>
        <w:jc w:val="center"/>
        <w:rPr>
          <w:b/>
          <w:bCs/>
          <w:u w:val="single"/>
        </w:rPr>
      </w:pPr>
      <w:r>
        <w:rPr>
          <w:b/>
          <w:bCs/>
          <w:u w:val="single"/>
        </w:rPr>
        <w:t>Personal Interests</w:t>
      </w:r>
    </w:p>
    <w:p w14:paraId="5D3373D6" w14:textId="5DB5E7F3" w:rsidR="00873759" w:rsidRPr="00A02095" w:rsidRDefault="00873759" w:rsidP="00A51399">
      <w:pPr>
        <w:pStyle w:val="ListParagraph"/>
        <w:widowControl/>
        <w:numPr>
          <w:ilvl w:val="0"/>
          <w:numId w:val="21"/>
        </w:numPr>
        <w:overflowPunct/>
        <w:adjustRightInd/>
        <w:jc w:val="center"/>
        <w:rPr>
          <w:b/>
          <w:bCs/>
          <w:u w:val="single"/>
        </w:rPr>
      </w:pPr>
      <w:r w:rsidRPr="00A02095">
        <w:rPr>
          <w:kern w:val="0"/>
        </w:rPr>
        <w:t xml:space="preserve">Willingness to travel </w:t>
      </w:r>
      <w:r w:rsidR="00285149" w:rsidRPr="00A02095">
        <w:rPr>
          <w:kern w:val="0"/>
        </w:rPr>
        <w:t>to increase professional knowledge</w:t>
      </w:r>
    </w:p>
    <w:p w14:paraId="42CAAE4D" w14:textId="0D2901A8" w:rsidR="00154AD3" w:rsidRDefault="00E46A07" w:rsidP="00A51399">
      <w:pPr>
        <w:pStyle w:val="ListParagraph"/>
        <w:widowControl/>
        <w:numPr>
          <w:ilvl w:val="0"/>
          <w:numId w:val="21"/>
        </w:numPr>
        <w:shd w:val="clear" w:color="auto" w:fill="FFFFFF"/>
        <w:overflowPunct/>
        <w:adjustRightInd/>
        <w:spacing w:before="100" w:beforeAutospacing="1" w:after="100" w:afterAutospacing="1"/>
        <w:jc w:val="center"/>
        <w:rPr>
          <w:kern w:val="0"/>
        </w:rPr>
      </w:pPr>
      <w:r>
        <w:rPr>
          <w:kern w:val="0"/>
        </w:rPr>
        <w:t>L</w:t>
      </w:r>
      <w:r w:rsidR="00D445A9" w:rsidRPr="00A02095">
        <w:rPr>
          <w:kern w:val="0"/>
        </w:rPr>
        <w:t>earning something new everyday</w:t>
      </w:r>
    </w:p>
    <w:p w14:paraId="6FF30879" w14:textId="4E300B80" w:rsidR="00D209A6" w:rsidRPr="00A02095" w:rsidRDefault="00D209A6" w:rsidP="00A51399">
      <w:pPr>
        <w:pStyle w:val="ListParagraph"/>
        <w:widowControl/>
        <w:numPr>
          <w:ilvl w:val="0"/>
          <w:numId w:val="21"/>
        </w:numPr>
        <w:shd w:val="clear" w:color="auto" w:fill="FFFFFF"/>
        <w:overflowPunct/>
        <w:adjustRightInd/>
        <w:spacing w:before="100" w:beforeAutospacing="1" w:after="100" w:afterAutospacing="1"/>
        <w:jc w:val="center"/>
        <w:rPr>
          <w:kern w:val="0"/>
        </w:rPr>
      </w:pPr>
      <w:r>
        <w:rPr>
          <w:kern w:val="0"/>
        </w:rPr>
        <w:t xml:space="preserve">Painting and </w:t>
      </w:r>
      <w:r w:rsidR="00A83D13">
        <w:rPr>
          <w:kern w:val="0"/>
        </w:rPr>
        <w:t>Carpentry</w:t>
      </w:r>
      <w:r>
        <w:rPr>
          <w:kern w:val="0"/>
        </w:rPr>
        <w:t xml:space="preserve"> </w:t>
      </w:r>
      <w:r w:rsidR="00FC2520">
        <w:rPr>
          <w:kern w:val="0"/>
        </w:rPr>
        <w:t>p</w:t>
      </w:r>
      <w:r w:rsidR="006D1A56">
        <w:rPr>
          <w:kern w:val="0"/>
        </w:rPr>
        <w:t>rojects</w:t>
      </w:r>
      <w:r w:rsidR="00FC2520">
        <w:rPr>
          <w:kern w:val="0"/>
        </w:rPr>
        <w:t xml:space="preserve"> </w:t>
      </w:r>
      <w:r w:rsidR="00A83D13">
        <w:rPr>
          <w:kern w:val="0"/>
        </w:rPr>
        <w:t>during</w:t>
      </w:r>
      <w:r>
        <w:rPr>
          <w:kern w:val="0"/>
        </w:rPr>
        <w:t xml:space="preserve"> downtime</w:t>
      </w:r>
    </w:p>
    <w:p w14:paraId="667BB10C" w14:textId="03CC6802" w:rsidR="00C74F92" w:rsidRDefault="00C74F92" w:rsidP="00ED116F">
      <w:pPr>
        <w:widowControl/>
        <w:shd w:val="clear" w:color="auto" w:fill="FFFFFF"/>
        <w:overflowPunct/>
        <w:adjustRightInd/>
        <w:spacing w:before="100" w:beforeAutospacing="1" w:after="100" w:afterAutospacing="1"/>
        <w:ind w:left="360"/>
        <w:rPr>
          <w:kern w:val="0"/>
        </w:rPr>
      </w:pPr>
      <w:r>
        <w:rPr>
          <w:kern w:val="0"/>
        </w:rPr>
        <w:tab/>
      </w:r>
      <w:r>
        <w:rPr>
          <w:kern w:val="0"/>
        </w:rPr>
        <w:tab/>
      </w:r>
      <w:r>
        <w:rPr>
          <w:kern w:val="0"/>
        </w:rPr>
        <w:tab/>
      </w:r>
      <w:r>
        <w:rPr>
          <w:kern w:val="0"/>
        </w:rPr>
        <w:tab/>
      </w:r>
    </w:p>
    <w:p w14:paraId="3957EEE6" w14:textId="3AEDE67C" w:rsidR="00285149" w:rsidRPr="00E4589E" w:rsidRDefault="00285149" w:rsidP="00ED116F">
      <w:pPr>
        <w:widowControl/>
        <w:shd w:val="clear" w:color="auto" w:fill="FFFFFF"/>
        <w:overflowPunct/>
        <w:adjustRightInd/>
        <w:spacing w:before="100" w:beforeAutospacing="1" w:after="100" w:afterAutospacing="1"/>
        <w:ind w:left="360"/>
        <w:rPr>
          <w:kern w:val="0"/>
        </w:rPr>
      </w:pPr>
      <w:r>
        <w:rPr>
          <w:kern w:val="0"/>
        </w:rPr>
        <w:tab/>
      </w:r>
      <w:r>
        <w:rPr>
          <w:kern w:val="0"/>
        </w:rPr>
        <w:tab/>
      </w:r>
      <w:r>
        <w:rPr>
          <w:kern w:val="0"/>
        </w:rPr>
        <w:tab/>
      </w:r>
      <w:r>
        <w:rPr>
          <w:kern w:val="0"/>
        </w:rPr>
        <w:tab/>
      </w:r>
      <w:r>
        <w:rPr>
          <w:kern w:val="0"/>
        </w:rPr>
        <w:tab/>
      </w:r>
    </w:p>
    <w:p w14:paraId="4CE7582C" w14:textId="7F6C1014" w:rsidR="00873759" w:rsidRPr="00E4589E" w:rsidRDefault="00873759" w:rsidP="00873759">
      <w:pPr>
        <w:widowControl/>
        <w:overflowPunct/>
        <w:adjustRightInd/>
        <w:contextualSpacing/>
        <w:rPr>
          <w:b/>
          <w:bCs/>
        </w:rPr>
      </w:pPr>
    </w:p>
    <w:p w14:paraId="3AC6E742" w14:textId="44D6831B" w:rsidR="00174015" w:rsidRPr="00E4589E" w:rsidRDefault="00174015" w:rsidP="005C3B18">
      <w:pPr>
        <w:widowControl/>
        <w:overflowPunct/>
        <w:adjustRightInd/>
        <w:contextualSpacing/>
      </w:pPr>
    </w:p>
    <w:sectPr w:rsidR="00174015" w:rsidRPr="00E4589E" w:rsidSect="004136ED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BF9E06" w14:textId="77777777" w:rsidR="00F03083" w:rsidRDefault="00F03083" w:rsidP="00513993">
      <w:r>
        <w:separator/>
      </w:r>
    </w:p>
  </w:endnote>
  <w:endnote w:type="continuationSeparator" w:id="0">
    <w:p w14:paraId="3D5DD9BE" w14:textId="77777777" w:rsidR="00F03083" w:rsidRDefault="00F03083" w:rsidP="00513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0070C0"/>
      </w:rPr>
      <w:id w:val="604227846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44F2053E" w14:textId="5E12CAF9" w:rsidR="00513993" w:rsidRPr="00C30BAB" w:rsidRDefault="00513993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0070C0"/>
          </w:rPr>
        </w:pPr>
        <w:r w:rsidRPr="00C30BAB">
          <w:rPr>
            <w:color w:val="0070C0"/>
          </w:rPr>
          <w:fldChar w:fldCharType="begin"/>
        </w:r>
        <w:r w:rsidRPr="00C30BAB">
          <w:rPr>
            <w:color w:val="0070C0"/>
          </w:rPr>
          <w:instrText xml:space="preserve"> PAGE   \* MERGEFORMAT </w:instrText>
        </w:r>
        <w:r w:rsidRPr="00C30BAB">
          <w:rPr>
            <w:color w:val="0070C0"/>
          </w:rPr>
          <w:fldChar w:fldCharType="separate"/>
        </w:r>
        <w:r w:rsidRPr="00C30BAB">
          <w:rPr>
            <w:noProof/>
            <w:color w:val="0070C0"/>
          </w:rPr>
          <w:t>2</w:t>
        </w:r>
        <w:r w:rsidRPr="00C30BAB">
          <w:rPr>
            <w:noProof/>
            <w:color w:val="0070C0"/>
          </w:rPr>
          <w:fldChar w:fldCharType="end"/>
        </w:r>
        <w:r w:rsidRPr="00C30BAB">
          <w:rPr>
            <w:color w:val="0070C0"/>
          </w:rPr>
          <w:t xml:space="preserve"> | </w:t>
        </w:r>
        <w:r w:rsidRPr="00C30BAB">
          <w:rPr>
            <w:color w:val="0070C0"/>
            <w:spacing w:val="60"/>
          </w:rPr>
          <w:t>Page</w:t>
        </w:r>
      </w:p>
    </w:sdtContent>
  </w:sdt>
  <w:p w14:paraId="7CFD07D9" w14:textId="77777777" w:rsidR="00513993" w:rsidRDefault="005139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935408" w14:textId="77777777" w:rsidR="00F03083" w:rsidRDefault="00F03083" w:rsidP="00513993">
      <w:r>
        <w:separator/>
      </w:r>
    </w:p>
  </w:footnote>
  <w:footnote w:type="continuationSeparator" w:id="0">
    <w:p w14:paraId="281B9CCB" w14:textId="77777777" w:rsidR="00F03083" w:rsidRDefault="00F03083" w:rsidP="00513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071CB"/>
    <w:multiLevelType w:val="hybridMultilevel"/>
    <w:tmpl w:val="7FDCA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7809"/>
    <w:multiLevelType w:val="hybridMultilevel"/>
    <w:tmpl w:val="651EAA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A73D2"/>
    <w:multiLevelType w:val="hybridMultilevel"/>
    <w:tmpl w:val="54526586"/>
    <w:lvl w:ilvl="0" w:tplc="E966990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A4A0C"/>
    <w:multiLevelType w:val="hybridMultilevel"/>
    <w:tmpl w:val="FF540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E3947"/>
    <w:multiLevelType w:val="multilevel"/>
    <w:tmpl w:val="36BE6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5B1BF2"/>
    <w:multiLevelType w:val="hybridMultilevel"/>
    <w:tmpl w:val="F4D05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82235"/>
    <w:multiLevelType w:val="hybridMultilevel"/>
    <w:tmpl w:val="87EA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00C81"/>
    <w:multiLevelType w:val="hybridMultilevel"/>
    <w:tmpl w:val="A6B86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57267B"/>
    <w:multiLevelType w:val="hybridMultilevel"/>
    <w:tmpl w:val="0786E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9B296A"/>
    <w:multiLevelType w:val="hybridMultilevel"/>
    <w:tmpl w:val="034E1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8602B"/>
    <w:multiLevelType w:val="hybridMultilevel"/>
    <w:tmpl w:val="332A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2F7539"/>
    <w:multiLevelType w:val="hybridMultilevel"/>
    <w:tmpl w:val="AF5ABF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608EA"/>
    <w:multiLevelType w:val="hybridMultilevel"/>
    <w:tmpl w:val="576C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0641C5"/>
    <w:multiLevelType w:val="hybridMultilevel"/>
    <w:tmpl w:val="ACF00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E440A"/>
    <w:multiLevelType w:val="hybridMultilevel"/>
    <w:tmpl w:val="F482C68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4F933BA"/>
    <w:multiLevelType w:val="hybridMultilevel"/>
    <w:tmpl w:val="4B5C8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F9281A"/>
    <w:multiLevelType w:val="hybridMultilevel"/>
    <w:tmpl w:val="2C366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8298401">
    <w:abstractNumId w:val="1"/>
  </w:num>
  <w:num w:numId="2" w16cid:durableId="395011337">
    <w:abstractNumId w:val="0"/>
  </w:num>
  <w:num w:numId="3" w16cid:durableId="1800683490">
    <w:abstractNumId w:val="11"/>
  </w:num>
  <w:num w:numId="4" w16cid:durableId="154106637">
    <w:abstractNumId w:val="16"/>
  </w:num>
  <w:num w:numId="5" w16cid:durableId="252055774">
    <w:abstractNumId w:val="4"/>
  </w:num>
  <w:num w:numId="6" w16cid:durableId="1360931512">
    <w:abstractNumId w:val="9"/>
  </w:num>
  <w:num w:numId="7" w16cid:durableId="1536775583">
    <w:abstractNumId w:val="2"/>
  </w:num>
  <w:num w:numId="8" w16cid:durableId="1164127820">
    <w:abstractNumId w:val="3"/>
  </w:num>
  <w:num w:numId="9" w16cid:durableId="605161650">
    <w:abstractNumId w:val="6"/>
  </w:num>
  <w:num w:numId="10" w16cid:durableId="1331448639">
    <w:abstractNumId w:val="15"/>
  </w:num>
  <w:num w:numId="11" w16cid:durableId="1747848174">
    <w:abstractNumId w:val="10"/>
  </w:num>
  <w:num w:numId="12" w16cid:durableId="319966700">
    <w:abstractNumId w:val="19"/>
  </w:num>
  <w:num w:numId="13" w16cid:durableId="1653828099">
    <w:abstractNumId w:val="7"/>
  </w:num>
  <w:num w:numId="14" w16cid:durableId="677194216">
    <w:abstractNumId w:val="21"/>
  </w:num>
  <w:num w:numId="15" w16cid:durableId="1910266749">
    <w:abstractNumId w:val="12"/>
  </w:num>
  <w:num w:numId="16" w16cid:durableId="571356799">
    <w:abstractNumId w:val="18"/>
  </w:num>
  <w:num w:numId="17" w16cid:durableId="668290059">
    <w:abstractNumId w:val="8"/>
  </w:num>
  <w:num w:numId="18" w16cid:durableId="2081948066">
    <w:abstractNumId w:val="14"/>
  </w:num>
  <w:num w:numId="19" w16cid:durableId="1304625530">
    <w:abstractNumId w:val="13"/>
  </w:num>
  <w:num w:numId="20" w16cid:durableId="938954760">
    <w:abstractNumId w:val="5"/>
  </w:num>
  <w:num w:numId="21" w16cid:durableId="2063753311">
    <w:abstractNumId w:val="20"/>
  </w:num>
  <w:num w:numId="22" w16cid:durableId="384261046">
    <w:abstractNumId w:val="22"/>
  </w:num>
  <w:num w:numId="23" w16cid:durableId="180769478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rU0NzUxsbQ0MTdR0lEKTi0uzszPAykwNK4FAIQC5aktAAAA"/>
  </w:docVars>
  <w:rsids>
    <w:rsidRoot w:val="000C2FFE"/>
    <w:rsid w:val="00010A8A"/>
    <w:rsid w:val="000156DF"/>
    <w:rsid w:val="0001783B"/>
    <w:rsid w:val="000234E2"/>
    <w:rsid w:val="00023503"/>
    <w:rsid w:val="000253B0"/>
    <w:rsid w:val="0002655C"/>
    <w:rsid w:val="00027025"/>
    <w:rsid w:val="000276C6"/>
    <w:rsid w:val="000324E2"/>
    <w:rsid w:val="00032ADB"/>
    <w:rsid w:val="00034E64"/>
    <w:rsid w:val="00037D9D"/>
    <w:rsid w:val="00041B5D"/>
    <w:rsid w:val="00046C39"/>
    <w:rsid w:val="00061627"/>
    <w:rsid w:val="00066270"/>
    <w:rsid w:val="0007251D"/>
    <w:rsid w:val="00074267"/>
    <w:rsid w:val="0007539F"/>
    <w:rsid w:val="00080706"/>
    <w:rsid w:val="00081460"/>
    <w:rsid w:val="0008391F"/>
    <w:rsid w:val="0008684F"/>
    <w:rsid w:val="00087D1B"/>
    <w:rsid w:val="000933EE"/>
    <w:rsid w:val="000935FD"/>
    <w:rsid w:val="0009426F"/>
    <w:rsid w:val="000974B9"/>
    <w:rsid w:val="000A3256"/>
    <w:rsid w:val="000A4854"/>
    <w:rsid w:val="000A5620"/>
    <w:rsid w:val="000A63BF"/>
    <w:rsid w:val="000A7D86"/>
    <w:rsid w:val="000B210C"/>
    <w:rsid w:val="000B2FD5"/>
    <w:rsid w:val="000B367B"/>
    <w:rsid w:val="000B4856"/>
    <w:rsid w:val="000B6612"/>
    <w:rsid w:val="000C0C96"/>
    <w:rsid w:val="000C170C"/>
    <w:rsid w:val="000C2FFE"/>
    <w:rsid w:val="000C7C95"/>
    <w:rsid w:val="000D43CA"/>
    <w:rsid w:val="000E0FE6"/>
    <w:rsid w:val="000E113B"/>
    <w:rsid w:val="000E5EBD"/>
    <w:rsid w:val="000F0828"/>
    <w:rsid w:val="000F62E5"/>
    <w:rsid w:val="00100235"/>
    <w:rsid w:val="0010600C"/>
    <w:rsid w:val="00112AC9"/>
    <w:rsid w:val="0011748B"/>
    <w:rsid w:val="001205C3"/>
    <w:rsid w:val="00124A6D"/>
    <w:rsid w:val="00132DBC"/>
    <w:rsid w:val="00145B0B"/>
    <w:rsid w:val="00146164"/>
    <w:rsid w:val="00147DE0"/>
    <w:rsid w:val="00150DEA"/>
    <w:rsid w:val="00154AD3"/>
    <w:rsid w:val="00155427"/>
    <w:rsid w:val="0015638D"/>
    <w:rsid w:val="00163131"/>
    <w:rsid w:val="00173CB2"/>
    <w:rsid w:val="00174015"/>
    <w:rsid w:val="001778D1"/>
    <w:rsid w:val="0018082D"/>
    <w:rsid w:val="00180901"/>
    <w:rsid w:val="00193C06"/>
    <w:rsid w:val="00195E92"/>
    <w:rsid w:val="001A28D1"/>
    <w:rsid w:val="001B0B6D"/>
    <w:rsid w:val="001C40DD"/>
    <w:rsid w:val="001C4FDD"/>
    <w:rsid w:val="001D3592"/>
    <w:rsid w:val="001D3AE6"/>
    <w:rsid w:val="001D3CAC"/>
    <w:rsid w:val="001E27B5"/>
    <w:rsid w:val="001E2A40"/>
    <w:rsid w:val="001E2F92"/>
    <w:rsid w:val="001E3B36"/>
    <w:rsid w:val="001E442E"/>
    <w:rsid w:val="001E6140"/>
    <w:rsid w:val="001E793E"/>
    <w:rsid w:val="001F59F2"/>
    <w:rsid w:val="00200F3E"/>
    <w:rsid w:val="002011B1"/>
    <w:rsid w:val="00207B9D"/>
    <w:rsid w:val="002113A0"/>
    <w:rsid w:val="00213791"/>
    <w:rsid w:val="00220984"/>
    <w:rsid w:val="002219DC"/>
    <w:rsid w:val="0022332C"/>
    <w:rsid w:val="00230197"/>
    <w:rsid w:val="002306EA"/>
    <w:rsid w:val="0023221B"/>
    <w:rsid w:val="002373F0"/>
    <w:rsid w:val="00263BB7"/>
    <w:rsid w:val="0026418E"/>
    <w:rsid w:val="00274C91"/>
    <w:rsid w:val="002829AB"/>
    <w:rsid w:val="00285149"/>
    <w:rsid w:val="002921AF"/>
    <w:rsid w:val="00297A8F"/>
    <w:rsid w:val="002A5DDE"/>
    <w:rsid w:val="002B4D24"/>
    <w:rsid w:val="002B6939"/>
    <w:rsid w:val="002B7163"/>
    <w:rsid w:val="002C0363"/>
    <w:rsid w:val="002C138F"/>
    <w:rsid w:val="002C28B6"/>
    <w:rsid w:val="002D31BB"/>
    <w:rsid w:val="002D6D95"/>
    <w:rsid w:val="002E2772"/>
    <w:rsid w:val="002E7FFE"/>
    <w:rsid w:val="002F056B"/>
    <w:rsid w:val="002F497F"/>
    <w:rsid w:val="002F4D58"/>
    <w:rsid w:val="002F7F6F"/>
    <w:rsid w:val="00300E31"/>
    <w:rsid w:val="00306336"/>
    <w:rsid w:val="00312392"/>
    <w:rsid w:val="00317A9F"/>
    <w:rsid w:val="00322200"/>
    <w:rsid w:val="00325995"/>
    <w:rsid w:val="003279D6"/>
    <w:rsid w:val="00330883"/>
    <w:rsid w:val="00332740"/>
    <w:rsid w:val="00342649"/>
    <w:rsid w:val="00344323"/>
    <w:rsid w:val="00347392"/>
    <w:rsid w:val="003559B9"/>
    <w:rsid w:val="00356837"/>
    <w:rsid w:val="00370861"/>
    <w:rsid w:val="003855F2"/>
    <w:rsid w:val="00387BAD"/>
    <w:rsid w:val="00390DE5"/>
    <w:rsid w:val="003926C8"/>
    <w:rsid w:val="00394A77"/>
    <w:rsid w:val="00394F83"/>
    <w:rsid w:val="00396CB2"/>
    <w:rsid w:val="00397CEE"/>
    <w:rsid w:val="003A232B"/>
    <w:rsid w:val="003A464D"/>
    <w:rsid w:val="003A5134"/>
    <w:rsid w:val="003A5667"/>
    <w:rsid w:val="003B1842"/>
    <w:rsid w:val="003B32EC"/>
    <w:rsid w:val="003D04CF"/>
    <w:rsid w:val="003D4FE6"/>
    <w:rsid w:val="003D5051"/>
    <w:rsid w:val="003D7F0B"/>
    <w:rsid w:val="003E09A8"/>
    <w:rsid w:val="003E6792"/>
    <w:rsid w:val="003F5578"/>
    <w:rsid w:val="00401821"/>
    <w:rsid w:val="004030F1"/>
    <w:rsid w:val="00406537"/>
    <w:rsid w:val="004077D5"/>
    <w:rsid w:val="004131ED"/>
    <w:rsid w:val="004136ED"/>
    <w:rsid w:val="00430583"/>
    <w:rsid w:val="00441E8B"/>
    <w:rsid w:val="0044219F"/>
    <w:rsid w:val="00451136"/>
    <w:rsid w:val="004534DF"/>
    <w:rsid w:val="0046357C"/>
    <w:rsid w:val="0047162F"/>
    <w:rsid w:val="0047333B"/>
    <w:rsid w:val="0047575F"/>
    <w:rsid w:val="0047622B"/>
    <w:rsid w:val="00477FDC"/>
    <w:rsid w:val="004802EC"/>
    <w:rsid w:val="004807B2"/>
    <w:rsid w:val="00485746"/>
    <w:rsid w:val="004859FB"/>
    <w:rsid w:val="00491820"/>
    <w:rsid w:val="004A1B10"/>
    <w:rsid w:val="004A42A9"/>
    <w:rsid w:val="004C4184"/>
    <w:rsid w:val="004C77AA"/>
    <w:rsid w:val="004C7B01"/>
    <w:rsid w:val="004D0241"/>
    <w:rsid w:val="004D0E9D"/>
    <w:rsid w:val="004D126C"/>
    <w:rsid w:val="004D1EFA"/>
    <w:rsid w:val="004E356F"/>
    <w:rsid w:val="004E7486"/>
    <w:rsid w:val="004E7A62"/>
    <w:rsid w:val="004F17A8"/>
    <w:rsid w:val="004F40FC"/>
    <w:rsid w:val="0050050B"/>
    <w:rsid w:val="00500CAC"/>
    <w:rsid w:val="00503C7E"/>
    <w:rsid w:val="00505200"/>
    <w:rsid w:val="00505E9E"/>
    <w:rsid w:val="0051040A"/>
    <w:rsid w:val="005121D7"/>
    <w:rsid w:val="00512BF4"/>
    <w:rsid w:val="00512F39"/>
    <w:rsid w:val="00513993"/>
    <w:rsid w:val="00520F95"/>
    <w:rsid w:val="005253DD"/>
    <w:rsid w:val="00531084"/>
    <w:rsid w:val="00531A11"/>
    <w:rsid w:val="00532E7D"/>
    <w:rsid w:val="0053479A"/>
    <w:rsid w:val="00535868"/>
    <w:rsid w:val="005423D5"/>
    <w:rsid w:val="00543E95"/>
    <w:rsid w:val="00546340"/>
    <w:rsid w:val="00547601"/>
    <w:rsid w:val="0055430E"/>
    <w:rsid w:val="005551B8"/>
    <w:rsid w:val="0056685A"/>
    <w:rsid w:val="00570220"/>
    <w:rsid w:val="005749C7"/>
    <w:rsid w:val="00575422"/>
    <w:rsid w:val="005768A9"/>
    <w:rsid w:val="00577BA1"/>
    <w:rsid w:val="00586BF3"/>
    <w:rsid w:val="00592478"/>
    <w:rsid w:val="00592CFA"/>
    <w:rsid w:val="005958ED"/>
    <w:rsid w:val="00596536"/>
    <w:rsid w:val="005A1952"/>
    <w:rsid w:val="005A2B79"/>
    <w:rsid w:val="005A5362"/>
    <w:rsid w:val="005A55DD"/>
    <w:rsid w:val="005A7FC5"/>
    <w:rsid w:val="005B0755"/>
    <w:rsid w:val="005B076D"/>
    <w:rsid w:val="005C35A6"/>
    <w:rsid w:val="005C3B18"/>
    <w:rsid w:val="005D6A89"/>
    <w:rsid w:val="005E1177"/>
    <w:rsid w:val="005E1F68"/>
    <w:rsid w:val="005E3682"/>
    <w:rsid w:val="005E7CF9"/>
    <w:rsid w:val="005F2824"/>
    <w:rsid w:val="005F3310"/>
    <w:rsid w:val="005F5143"/>
    <w:rsid w:val="0060024F"/>
    <w:rsid w:val="006112CA"/>
    <w:rsid w:val="00611545"/>
    <w:rsid w:val="006121B3"/>
    <w:rsid w:val="00613495"/>
    <w:rsid w:val="00615BE7"/>
    <w:rsid w:val="0063088E"/>
    <w:rsid w:val="00632692"/>
    <w:rsid w:val="00634487"/>
    <w:rsid w:val="00646616"/>
    <w:rsid w:val="0064759E"/>
    <w:rsid w:val="00651E6C"/>
    <w:rsid w:val="0065780E"/>
    <w:rsid w:val="00660545"/>
    <w:rsid w:val="00663DF7"/>
    <w:rsid w:val="0068503A"/>
    <w:rsid w:val="00690A2F"/>
    <w:rsid w:val="006959DE"/>
    <w:rsid w:val="006A2FA5"/>
    <w:rsid w:val="006A39EA"/>
    <w:rsid w:val="006A6F18"/>
    <w:rsid w:val="006B52D6"/>
    <w:rsid w:val="006B6303"/>
    <w:rsid w:val="006C5A18"/>
    <w:rsid w:val="006C7F2B"/>
    <w:rsid w:val="006D1A56"/>
    <w:rsid w:val="006F187E"/>
    <w:rsid w:val="006F799C"/>
    <w:rsid w:val="006F7EF7"/>
    <w:rsid w:val="00701BE1"/>
    <w:rsid w:val="00705ECE"/>
    <w:rsid w:val="00707BA9"/>
    <w:rsid w:val="00713501"/>
    <w:rsid w:val="007152A6"/>
    <w:rsid w:val="00724C31"/>
    <w:rsid w:val="00725D03"/>
    <w:rsid w:val="00732C5A"/>
    <w:rsid w:val="0073486F"/>
    <w:rsid w:val="00743325"/>
    <w:rsid w:val="00745D38"/>
    <w:rsid w:val="00745DF2"/>
    <w:rsid w:val="00750773"/>
    <w:rsid w:val="00750D89"/>
    <w:rsid w:val="00751D03"/>
    <w:rsid w:val="00754A3C"/>
    <w:rsid w:val="00755890"/>
    <w:rsid w:val="00760442"/>
    <w:rsid w:val="0076169F"/>
    <w:rsid w:val="00771EE2"/>
    <w:rsid w:val="007762B7"/>
    <w:rsid w:val="00776E03"/>
    <w:rsid w:val="007770AD"/>
    <w:rsid w:val="00777A56"/>
    <w:rsid w:val="00782D6A"/>
    <w:rsid w:val="00783088"/>
    <w:rsid w:val="00785F44"/>
    <w:rsid w:val="00791588"/>
    <w:rsid w:val="00796B9F"/>
    <w:rsid w:val="007A164D"/>
    <w:rsid w:val="007A562B"/>
    <w:rsid w:val="007A6FCC"/>
    <w:rsid w:val="007C22EE"/>
    <w:rsid w:val="007D117F"/>
    <w:rsid w:val="007D1C07"/>
    <w:rsid w:val="007D5CC6"/>
    <w:rsid w:val="007D6349"/>
    <w:rsid w:val="007D704A"/>
    <w:rsid w:val="007E2CE6"/>
    <w:rsid w:val="007F4A74"/>
    <w:rsid w:val="00803B8C"/>
    <w:rsid w:val="0082256D"/>
    <w:rsid w:val="00823D24"/>
    <w:rsid w:val="00825E3A"/>
    <w:rsid w:val="0083024C"/>
    <w:rsid w:val="00830275"/>
    <w:rsid w:val="008333E3"/>
    <w:rsid w:val="00833BE5"/>
    <w:rsid w:val="00835779"/>
    <w:rsid w:val="00840244"/>
    <w:rsid w:val="00840B2F"/>
    <w:rsid w:val="008436A6"/>
    <w:rsid w:val="00845573"/>
    <w:rsid w:val="008455D8"/>
    <w:rsid w:val="00846487"/>
    <w:rsid w:val="008526E3"/>
    <w:rsid w:val="00854BE0"/>
    <w:rsid w:val="008647FE"/>
    <w:rsid w:val="00871A83"/>
    <w:rsid w:val="00871E2F"/>
    <w:rsid w:val="00873759"/>
    <w:rsid w:val="00876E94"/>
    <w:rsid w:val="0088707E"/>
    <w:rsid w:val="0088746E"/>
    <w:rsid w:val="00892B81"/>
    <w:rsid w:val="00894F17"/>
    <w:rsid w:val="008A0D3B"/>
    <w:rsid w:val="008A2AAE"/>
    <w:rsid w:val="008B549E"/>
    <w:rsid w:val="008C0441"/>
    <w:rsid w:val="008C22A8"/>
    <w:rsid w:val="008C2526"/>
    <w:rsid w:val="008C5635"/>
    <w:rsid w:val="008C5FA9"/>
    <w:rsid w:val="008D2FA5"/>
    <w:rsid w:val="008D436E"/>
    <w:rsid w:val="008D5604"/>
    <w:rsid w:val="008F1104"/>
    <w:rsid w:val="008F2D1D"/>
    <w:rsid w:val="008F4BA5"/>
    <w:rsid w:val="00900B1C"/>
    <w:rsid w:val="0090392D"/>
    <w:rsid w:val="009217F1"/>
    <w:rsid w:val="00935588"/>
    <w:rsid w:val="00941767"/>
    <w:rsid w:val="00943156"/>
    <w:rsid w:val="0094675D"/>
    <w:rsid w:val="00952397"/>
    <w:rsid w:val="0095577D"/>
    <w:rsid w:val="00955C1F"/>
    <w:rsid w:val="00962A10"/>
    <w:rsid w:val="00965686"/>
    <w:rsid w:val="00965D58"/>
    <w:rsid w:val="009768A0"/>
    <w:rsid w:val="00980B3C"/>
    <w:rsid w:val="00984B5F"/>
    <w:rsid w:val="00985EC2"/>
    <w:rsid w:val="0098711D"/>
    <w:rsid w:val="0099165F"/>
    <w:rsid w:val="009925DB"/>
    <w:rsid w:val="009A2778"/>
    <w:rsid w:val="009A6718"/>
    <w:rsid w:val="009A67BF"/>
    <w:rsid w:val="009C4971"/>
    <w:rsid w:val="009D198E"/>
    <w:rsid w:val="009D4B43"/>
    <w:rsid w:val="009D7895"/>
    <w:rsid w:val="009E0DF1"/>
    <w:rsid w:val="009E10DC"/>
    <w:rsid w:val="009E1982"/>
    <w:rsid w:val="009E3CF6"/>
    <w:rsid w:val="009E6A94"/>
    <w:rsid w:val="009E71C5"/>
    <w:rsid w:val="009E7428"/>
    <w:rsid w:val="009F1F26"/>
    <w:rsid w:val="009F4D81"/>
    <w:rsid w:val="009F568D"/>
    <w:rsid w:val="009F7A17"/>
    <w:rsid w:val="00A02095"/>
    <w:rsid w:val="00A03B98"/>
    <w:rsid w:val="00A05E0F"/>
    <w:rsid w:val="00A07B43"/>
    <w:rsid w:val="00A12333"/>
    <w:rsid w:val="00A255DC"/>
    <w:rsid w:val="00A2720F"/>
    <w:rsid w:val="00A3365A"/>
    <w:rsid w:val="00A37BE5"/>
    <w:rsid w:val="00A41BF3"/>
    <w:rsid w:val="00A43EB2"/>
    <w:rsid w:val="00A44FC4"/>
    <w:rsid w:val="00A51399"/>
    <w:rsid w:val="00A5636D"/>
    <w:rsid w:val="00A67A7C"/>
    <w:rsid w:val="00A702FC"/>
    <w:rsid w:val="00A71032"/>
    <w:rsid w:val="00A741BD"/>
    <w:rsid w:val="00A768C5"/>
    <w:rsid w:val="00A76C1D"/>
    <w:rsid w:val="00A82222"/>
    <w:rsid w:val="00A82AC7"/>
    <w:rsid w:val="00A83D13"/>
    <w:rsid w:val="00A914A3"/>
    <w:rsid w:val="00A94580"/>
    <w:rsid w:val="00AA0B66"/>
    <w:rsid w:val="00AA6246"/>
    <w:rsid w:val="00AB099D"/>
    <w:rsid w:val="00AB4854"/>
    <w:rsid w:val="00AB4B13"/>
    <w:rsid w:val="00AB79B3"/>
    <w:rsid w:val="00AC0E68"/>
    <w:rsid w:val="00AC4017"/>
    <w:rsid w:val="00AC43E8"/>
    <w:rsid w:val="00AD5870"/>
    <w:rsid w:val="00AD789B"/>
    <w:rsid w:val="00AD7B7F"/>
    <w:rsid w:val="00AE0F74"/>
    <w:rsid w:val="00AE1244"/>
    <w:rsid w:val="00AF0857"/>
    <w:rsid w:val="00AF4C45"/>
    <w:rsid w:val="00B022EA"/>
    <w:rsid w:val="00B02F7B"/>
    <w:rsid w:val="00B03125"/>
    <w:rsid w:val="00B0568F"/>
    <w:rsid w:val="00B0742B"/>
    <w:rsid w:val="00B12D63"/>
    <w:rsid w:val="00B130D9"/>
    <w:rsid w:val="00B14F06"/>
    <w:rsid w:val="00B16BFE"/>
    <w:rsid w:val="00B32425"/>
    <w:rsid w:val="00B36626"/>
    <w:rsid w:val="00B36E09"/>
    <w:rsid w:val="00B420C4"/>
    <w:rsid w:val="00B42516"/>
    <w:rsid w:val="00B5054C"/>
    <w:rsid w:val="00B50C43"/>
    <w:rsid w:val="00B51D2A"/>
    <w:rsid w:val="00B62A6B"/>
    <w:rsid w:val="00B74D7B"/>
    <w:rsid w:val="00B758CF"/>
    <w:rsid w:val="00B82E6C"/>
    <w:rsid w:val="00B83E9C"/>
    <w:rsid w:val="00B87AC4"/>
    <w:rsid w:val="00BA1141"/>
    <w:rsid w:val="00BA1840"/>
    <w:rsid w:val="00BA380D"/>
    <w:rsid w:val="00BA45BD"/>
    <w:rsid w:val="00BA7C65"/>
    <w:rsid w:val="00BB0BFA"/>
    <w:rsid w:val="00BB70F0"/>
    <w:rsid w:val="00BB7D94"/>
    <w:rsid w:val="00BC40E9"/>
    <w:rsid w:val="00BC5666"/>
    <w:rsid w:val="00BC5955"/>
    <w:rsid w:val="00BC5B2D"/>
    <w:rsid w:val="00BD5844"/>
    <w:rsid w:val="00BE29C8"/>
    <w:rsid w:val="00BE3313"/>
    <w:rsid w:val="00BE3511"/>
    <w:rsid w:val="00BE4AF5"/>
    <w:rsid w:val="00BE5D3D"/>
    <w:rsid w:val="00BF0213"/>
    <w:rsid w:val="00BF28F5"/>
    <w:rsid w:val="00BF37A0"/>
    <w:rsid w:val="00BF5EDC"/>
    <w:rsid w:val="00C05602"/>
    <w:rsid w:val="00C05650"/>
    <w:rsid w:val="00C061C0"/>
    <w:rsid w:val="00C118E2"/>
    <w:rsid w:val="00C131C0"/>
    <w:rsid w:val="00C17573"/>
    <w:rsid w:val="00C233EE"/>
    <w:rsid w:val="00C30BAB"/>
    <w:rsid w:val="00C331EF"/>
    <w:rsid w:val="00C35EE4"/>
    <w:rsid w:val="00C4497C"/>
    <w:rsid w:val="00C47684"/>
    <w:rsid w:val="00C511E5"/>
    <w:rsid w:val="00C52348"/>
    <w:rsid w:val="00C54A3F"/>
    <w:rsid w:val="00C57DFA"/>
    <w:rsid w:val="00C64544"/>
    <w:rsid w:val="00C7088E"/>
    <w:rsid w:val="00C70997"/>
    <w:rsid w:val="00C71754"/>
    <w:rsid w:val="00C73AF2"/>
    <w:rsid w:val="00C74F92"/>
    <w:rsid w:val="00C8280A"/>
    <w:rsid w:val="00C83BE6"/>
    <w:rsid w:val="00C857B0"/>
    <w:rsid w:val="00C85B4B"/>
    <w:rsid w:val="00C91C18"/>
    <w:rsid w:val="00C93EDC"/>
    <w:rsid w:val="00CA0583"/>
    <w:rsid w:val="00CA0B98"/>
    <w:rsid w:val="00CA447C"/>
    <w:rsid w:val="00CB1EB8"/>
    <w:rsid w:val="00CC1E62"/>
    <w:rsid w:val="00CC7063"/>
    <w:rsid w:val="00CD0CA3"/>
    <w:rsid w:val="00CE0AF5"/>
    <w:rsid w:val="00CE43E6"/>
    <w:rsid w:val="00CF62F9"/>
    <w:rsid w:val="00CF74DB"/>
    <w:rsid w:val="00D01AFC"/>
    <w:rsid w:val="00D13057"/>
    <w:rsid w:val="00D134A2"/>
    <w:rsid w:val="00D209A6"/>
    <w:rsid w:val="00D21A88"/>
    <w:rsid w:val="00D23264"/>
    <w:rsid w:val="00D26A0B"/>
    <w:rsid w:val="00D31120"/>
    <w:rsid w:val="00D317A5"/>
    <w:rsid w:val="00D32539"/>
    <w:rsid w:val="00D3422C"/>
    <w:rsid w:val="00D34E4A"/>
    <w:rsid w:val="00D357AD"/>
    <w:rsid w:val="00D362A1"/>
    <w:rsid w:val="00D370E3"/>
    <w:rsid w:val="00D401F4"/>
    <w:rsid w:val="00D42124"/>
    <w:rsid w:val="00D445A9"/>
    <w:rsid w:val="00D461B1"/>
    <w:rsid w:val="00D51D4F"/>
    <w:rsid w:val="00D57FEE"/>
    <w:rsid w:val="00D62D4E"/>
    <w:rsid w:val="00D6345F"/>
    <w:rsid w:val="00D7643B"/>
    <w:rsid w:val="00D80207"/>
    <w:rsid w:val="00D90271"/>
    <w:rsid w:val="00D94912"/>
    <w:rsid w:val="00D97E13"/>
    <w:rsid w:val="00DA19E6"/>
    <w:rsid w:val="00DA4969"/>
    <w:rsid w:val="00DA6032"/>
    <w:rsid w:val="00DA6B26"/>
    <w:rsid w:val="00DB219C"/>
    <w:rsid w:val="00DB6361"/>
    <w:rsid w:val="00DC13CE"/>
    <w:rsid w:val="00DC2F27"/>
    <w:rsid w:val="00DD136C"/>
    <w:rsid w:val="00DD57B2"/>
    <w:rsid w:val="00DE09AE"/>
    <w:rsid w:val="00DE7FD9"/>
    <w:rsid w:val="00E00618"/>
    <w:rsid w:val="00E01EDD"/>
    <w:rsid w:val="00E031C6"/>
    <w:rsid w:val="00E11AAC"/>
    <w:rsid w:val="00E136F8"/>
    <w:rsid w:val="00E13A1C"/>
    <w:rsid w:val="00E173C5"/>
    <w:rsid w:val="00E229AD"/>
    <w:rsid w:val="00E27B8C"/>
    <w:rsid w:val="00E30D57"/>
    <w:rsid w:val="00E33B9F"/>
    <w:rsid w:val="00E37845"/>
    <w:rsid w:val="00E40A89"/>
    <w:rsid w:val="00E43714"/>
    <w:rsid w:val="00E4589E"/>
    <w:rsid w:val="00E46A07"/>
    <w:rsid w:val="00E47A23"/>
    <w:rsid w:val="00E506D5"/>
    <w:rsid w:val="00E64DB6"/>
    <w:rsid w:val="00E71740"/>
    <w:rsid w:val="00E77090"/>
    <w:rsid w:val="00E80BE2"/>
    <w:rsid w:val="00E81185"/>
    <w:rsid w:val="00E8264D"/>
    <w:rsid w:val="00E86872"/>
    <w:rsid w:val="00E96D48"/>
    <w:rsid w:val="00EA0FD5"/>
    <w:rsid w:val="00EA255A"/>
    <w:rsid w:val="00EA4E3C"/>
    <w:rsid w:val="00EB5662"/>
    <w:rsid w:val="00EC4732"/>
    <w:rsid w:val="00EC63C4"/>
    <w:rsid w:val="00EC6FB7"/>
    <w:rsid w:val="00ED0160"/>
    <w:rsid w:val="00ED116F"/>
    <w:rsid w:val="00ED4C0F"/>
    <w:rsid w:val="00ED6CE5"/>
    <w:rsid w:val="00ED746E"/>
    <w:rsid w:val="00ED7579"/>
    <w:rsid w:val="00EE0211"/>
    <w:rsid w:val="00EE3244"/>
    <w:rsid w:val="00EF1C4D"/>
    <w:rsid w:val="00F01883"/>
    <w:rsid w:val="00F03083"/>
    <w:rsid w:val="00F16264"/>
    <w:rsid w:val="00F2291C"/>
    <w:rsid w:val="00F27AE8"/>
    <w:rsid w:val="00F346A8"/>
    <w:rsid w:val="00F50B2A"/>
    <w:rsid w:val="00F52E83"/>
    <w:rsid w:val="00F638D8"/>
    <w:rsid w:val="00F75743"/>
    <w:rsid w:val="00F76B1D"/>
    <w:rsid w:val="00F80EDD"/>
    <w:rsid w:val="00F818AA"/>
    <w:rsid w:val="00F83E03"/>
    <w:rsid w:val="00F86CC0"/>
    <w:rsid w:val="00F906B1"/>
    <w:rsid w:val="00F90BFA"/>
    <w:rsid w:val="00F91184"/>
    <w:rsid w:val="00F94214"/>
    <w:rsid w:val="00F96341"/>
    <w:rsid w:val="00FA1E96"/>
    <w:rsid w:val="00FA455C"/>
    <w:rsid w:val="00FA6A36"/>
    <w:rsid w:val="00FA7D1F"/>
    <w:rsid w:val="00FA7F15"/>
    <w:rsid w:val="00FB1250"/>
    <w:rsid w:val="00FB4851"/>
    <w:rsid w:val="00FB664C"/>
    <w:rsid w:val="00FB7665"/>
    <w:rsid w:val="00FC06E6"/>
    <w:rsid w:val="00FC2520"/>
    <w:rsid w:val="00FC6F6D"/>
    <w:rsid w:val="00FC7617"/>
    <w:rsid w:val="00FD151B"/>
    <w:rsid w:val="00FD67EF"/>
    <w:rsid w:val="00FE06F3"/>
    <w:rsid w:val="00FE249F"/>
    <w:rsid w:val="00FE3DDD"/>
    <w:rsid w:val="00FE4EAA"/>
    <w:rsid w:val="00FE5E35"/>
    <w:rsid w:val="00FF0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B80E0"/>
  <w15:docId w15:val="{073BBA8A-3278-48F5-96C8-3ADDB3C85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6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character" w:customStyle="1" w:styleId="ListParagraphChar">
    <w:name w:val="List Paragraph Char"/>
    <w:link w:val="ListParagraph"/>
    <w:uiPriority w:val="34"/>
    <w:locked/>
    <w:rsid w:val="00F52E83"/>
    <w:rPr>
      <w:rFonts w:ascii="Times New Roman" w:eastAsia="Times New Roman" w:hAnsi="Times New Roman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73AF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139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3993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39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3993"/>
    <w:rPr>
      <w:rFonts w:ascii="Times New Roman" w:eastAsia="Times New Roman" w:hAnsi="Times New Roman"/>
      <w:kern w:val="28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E7A6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79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kas.Will01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arkaslwillia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01D212-76C8-4719-90DC-3E89C5D87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0</TotalTime>
  <Pages>2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3790</CharactersWithSpaces>
  <SharedDoc>false</SharedDoc>
  <HLinks>
    <vt:vector size="6" baseType="variant">
      <vt:variant>
        <vt:i4>6422557</vt:i4>
      </vt:variant>
      <vt:variant>
        <vt:i4>0</vt:i4>
      </vt:variant>
      <vt:variant>
        <vt:i4>0</vt:i4>
      </vt:variant>
      <vt:variant>
        <vt:i4>5</vt:i4>
      </vt:variant>
      <vt:variant>
        <vt:lpwstr>mailto:Markas.Will01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vers@hireheroesusa.org</dc:creator>
  <cp:keywords/>
  <cp:lastModifiedBy>Markas Will</cp:lastModifiedBy>
  <cp:revision>227</cp:revision>
  <cp:lastPrinted>2018-09-19T19:48:00Z</cp:lastPrinted>
  <dcterms:created xsi:type="dcterms:W3CDTF">2024-04-07T22:49:00Z</dcterms:created>
  <dcterms:modified xsi:type="dcterms:W3CDTF">2024-09-03T21:56:00Z</dcterms:modified>
</cp:coreProperties>
</file>